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Om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Oman received a score of 58.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Oman received a score of 7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Oman received a score of</w:t>
      </w:r>
      <w:r>
        <w:t xml:space="preserve"> </w:t>
      </w:r>
      <w:r>
        <w:rPr>
          <w:b/>
          <w:bCs/>
        </w:rPr>
        <w:t xml:space="preserve">46.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Oman received a score of 60.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Oman received a score of 63.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Oman received a score of 5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Oman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Oma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Oman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Oman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Oman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Oman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Oman received a score of 0.3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Oman received a score of 0.5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Oman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Oman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Oman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Oman received a score of 0.5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6, 2007, 2008, 2009, 2010,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5, 2010,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12:57Z</dcterms:created>
  <dcterms:modified xsi:type="dcterms:W3CDTF">2024-11-12T01: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Oman Country Report</vt:lpwstr>
  </property>
  <property fmtid="{D5CDD505-2E9C-101B-9397-08002B2CF9AE}" pid="10" name="toc-title">
    <vt:lpwstr>Table of contents</vt:lpwstr>
  </property>
</Properties>
</file>